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E65C9C" w14:textId="0DEE142D" w:rsidR="009C71C2" w:rsidRDefault="009C71C2">
      <w:pPr>
        <w:pStyle w:val="BodyText"/>
        <w:ind w:left="629"/>
        <w:rPr>
          <w:rFonts w:ascii="Times New Roman"/>
          <w:b w:val="0"/>
          <w:sz w:val="20"/>
        </w:rPr>
      </w:pPr>
    </w:p>
    <w:p w14:paraId="4D7B89D0" w14:textId="41E4D98C" w:rsidR="009C71C2" w:rsidRDefault="009C71C2">
      <w:pPr>
        <w:pStyle w:val="BodyText"/>
        <w:spacing w:before="1"/>
        <w:rPr>
          <w:rFonts w:ascii="Times New Roman"/>
          <w:b w:val="0"/>
          <w:sz w:val="9"/>
        </w:rPr>
      </w:pPr>
    </w:p>
    <w:p w14:paraId="667AD67F" w14:textId="4294ACB2" w:rsidR="009C71C2" w:rsidRDefault="008B507A" w:rsidP="00E82B65">
      <w:pPr>
        <w:tabs>
          <w:tab w:val="left" w:pos="799"/>
          <w:tab w:val="left" w:pos="2981"/>
          <w:tab w:val="left" w:pos="3637"/>
        </w:tabs>
        <w:spacing w:before="55"/>
      </w:pPr>
      <w:sdt>
        <w:sdtPr>
          <w:rPr>
            <w:sz w:val="36"/>
            <w:szCs w:val="36"/>
          </w:rPr>
          <w:id w:val="-7532062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13A44">
            <w:rPr>
              <w:rFonts w:ascii="MS Gothic" w:eastAsia="MS Gothic" w:hAnsi="MS Gothic" w:hint="eastAsia"/>
              <w:sz w:val="36"/>
              <w:szCs w:val="36"/>
            </w:rPr>
            <w:t>☐</w:t>
          </w:r>
        </w:sdtContent>
      </w:sdt>
      <w:r w:rsidR="003F1D15" w:rsidRPr="00533D43">
        <w:rPr>
          <w:b/>
          <w:bCs/>
        </w:rPr>
        <w:t>New</w:t>
      </w:r>
      <w:r w:rsidR="003F1D15" w:rsidRPr="00533D43">
        <w:rPr>
          <w:b/>
          <w:bCs/>
          <w:spacing w:val="-5"/>
        </w:rPr>
        <w:t xml:space="preserve"> </w:t>
      </w:r>
      <w:r w:rsidR="003F1D15" w:rsidRPr="00533D43">
        <w:rPr>
          <w:b/>
          <w:bCs/>
          <w:spacing w:val="-2"/>
        </w:rPr>
        <w:t>Application</w:t>
      </w:r>
      <w:r w:rsidR="003F1D15">
        <w:tab/>
      </w:r>
      <w:sdt>
        <w:sdtPr>
          <w:rPr>
            <w:sz w:val="36"/>
            <w:szCs w:val="36"/>
          </w:rPr>
          <w:id w:val="15622874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36"/>
              <w:szCs w:val="36"/>
            </w:rPr>
            <w:t>☐</w:t>
          </w:r>
        </w:sdtContent>
      </w:sdt>
      <w:r w:rsidR="003F1D15">
        <w:rPr>
          <w:spacing w:val="-4"/>
        </w:rPr>
        <w:t xml:space="preserve"> </w:t>
      </w:r>
      <w:r w:rsidR="003F1D15" w:rsidRPr="00533D43">
        <w:rPr>
          <w:b/>
          <w:bCs/>
          <w:spacing w:val="-2"/>
        </w:rPr>
        <w:t>Renewal</w:t>
      </w:r>
    </w:p>
    <w:p w14:paraId="76343FE1" w14:textId="77777777" w:rsidR="009C71C2" w:rsidRDefault="003F1D15">
      <w:pPr>
        <w:pStyle w:val="BodyText"/>
        <w:ind w:left="100"/>
        <w:rPr>
          <w:color w:val="17365D" w:themeColor="text2" w:themeShade="BF"/>
          <w:spacing w:val="-2"/>
          <w:sz w:val="28"/>
          <w:szCs w:val="28"/>
        </w:rPr>
      </w:pPr>
      <w:r w:rsidRPr="00F22EFB">
        <w:rPr>
          <w:color w:val="17365D" w:themeColor="text2" w:themeShade="BF"/>
          <w:sz w:val="28"/>
          <w:szCs w:val="28"/>
        </w:rPr>
        <w:t>INDIVIDUAL</w:t>
      </w:r>
      <w:r w:rsidRPr="00F22EFB">
        <w:rPr>
          <w:color w:val="17365D" w:themeColor="text2" w:themeShade="BF"/>
          <w:spacing w:val="-3"/>
          <w:sz w:val="28"/>
          <w:szCs w:val="28"/>
        </w:rPr>
        <w:t xml:space="preserve"> </w:t>
      </w:r>
      <w:r w:rsidRPr="00F22EFB">
        <w:rPr>
          <w:color w:val="17365D" w:themeColor="text2" w:themeShade="BF"/>
          <w:spacing w:val="-2"/>
          <w:sz w:val="28"/>
          <w:szCs w:val="28"/>
        </w:rPr>
        <w:t>MEMBERSHIP</w:t>
      </w:r>
    </w:p>
    <w:p w14:paraId="7D69606D" w14:textId="569CBDFA" w:rsidR="009C71C2" w:rsidRDefault="003F1D15">
      <w:pPr>
        <w:pStyle w:val="BodyText"/>
        <w:tabs>
          <w:tab w:val="left" w:pos="3205"/>
          <w:tab w:val="left" w:pos="4421"/>
          <w:tab w:val="left" w:pos="7224"/>
        </w:tabs>
        <w:spacing w:before="55"/>
        <w:ind w:left="100"/>
      </w:pPr>
      <w:r>
        <w:t>Name:</w:t>
      </w:r>
      <w:r w:rsidR="00A1550C">
        <w:t xml:space="preserve"> </w:t>
      </w:r>
      <w:sdt>
        <w:sdtPr>
          <w:id w:val="1771513750"/>
          <w:placeholder>
            <w:docPart w:val="CF0A8F0CF7664C1EB07835E8B0E5F3B2"/>
          </w:placeholder>
          <w:showingPlcHdr/>
          <w:text/>
        </w:sdtPr>
        <w:sdtEndPr/>
        <w:sdtContent>
          <w:r w:rsidR="00512E13" w:rsidRPr="00512E13">
            <w:rPr>
              <w:rStyle w:val="PlaceholderText"/>
            </w:rPr>
            <w:t>Click or tap here to enter text.</w:t>
          </w:r>
        </w:sdtContent>
      </w:sdt>
      <w:r>
        <w:tab/>
        <w:t xml:space="preserve">Email: </w:t>
      </w:r>
      <w:sdt>
        <w:sdtPr>
          <w:id w:val="-573512307"/>
          <w:placeholder>
            <w:docPart w:val="ED89D93314F943F888F51021D12AEF26"/>
          </w:placeholder>
          <w:showingPlcHdr/>
          <w:text/>
        </w:sdtPr>
        <w:sdtEndPr/>
        <w:sdtContent>
          <w:r w:rsidR="00512E13" w:rsidRPr="00512E13">
            <w:rPr>
              <w:rStyle w:val="PlaceholderText"/>
            </w:rPr>
            <w:t>Click or tap here to enter text.</w:t>
          </w:r>
        </w:sdtContent>
      </w:sdt>
    </w:p>
    <w:p w14:paraId="4EA5301B" w14:textId="77777777" w:rsidR="009C71C2" w:rsidRDefault="009C71C2">
      <w:pPr>
        <w:pStyle w:val="BodyText"/>
        <w:spacing w:before="6"/>
        <w:rPr>
          <w:sz w:val="10"/>
        </w:rPr>
      </w:pPr>
    </w:p>
    <w:p w14:paraId="3233550D" w14:textId="47F886E2" w:rsidR="009C71C2" w:rsidRDefault="003F1D15">
      <w:pPr>
        <w:pStyle w:val="BodyText"/>
        <w:tabs>
          <w:tab w:val="left" w:pos="4049"/>
          <w:tab w:val="left" w:pos="7334"/>
        </w:tabs>
        <w:spacing w:before="56"/>
        <w:ind w:left="100"/>
      </w:pPr>
      <w:r>
        <w:t>A</w:t>
      </w:r>
      <w:r w:rsidR="00D93DD5">
        <w:t>d</w:t>
      </w:r>
      <w:r>
        <w:t>dress:</w:t>
      </w:r>
      <w:r>
        <w:rPr>
          <w:spacing w:val="45"/>
        </w:rPr>
        <w:t xml:space="preserve"> </w:t>
      </w:r>
      <w:sdt>
        <w:sdtPr>
          <w:rPr>
            <w:spacing w:val="45"/>
          </w:rPr>
          <w:id w:val="-816561940"/>
          <w:placeholder>
            <w:docPart w:val="29F46DD009D24919A36F1F8E15AA2FA1"/>
          </w:placeholder>
          <w:showingPlcHdr/>
          <w:text/>
        </w:sdtPr>
        <w:sdtEndPr/>
        <w:sdtContent>
          <w:r w:rsidR="00512E13" w:rsidRPr="00512E13">
            <w:rPr>
              <w:rStyle w:val="PlaceholderText"/>
            </w:rPr>
            <w:t>Click or tap here to enter text.</w:t>
          </w:r>
        </w:sdtContent>
      </w:sdt>
    </w:p>
    <w:p w14:paraId="617C662F" w14:textId="7E484F2B" w:rsidR="00F166A2" w:rsidRDefault="003F1D15" w:rsidP="00F166A2">
      <w:pPr>
        <w:pStyle w:val="BodyText"/>
        <w:tabs>
          <w:tab w:val="left" w:pos="6028"/>
          <w:tab w:val="left" w:pos="7097"/>
        </w:tabs>
        <w:spacing w:before="179"/>
        <w:ind w:left="100"/>
        <w:rPr>
          <w:spacing w:val="46"/>
        </w:rPr>
      </w:pPr>
      <w:r>
        <w:t>Phone:</w:t>
      </w:r>
      <w:r>
        <w:rPr>
          <w:spacing w:val="46"/>
        </w:rPr>
        <w:t xml:space="preserve"> </w:t>
      </w:r>
      <w:sdt>
        <w:sdtPr>
          <w:rPr>
            <w:spacing w:val="46"/>
          </w:rPr>
          <w:id w:val="-492570791"/>
          <w:placeholder>
            <w:docPart w:val="7DB18D7EB1B34C61B0DE6C6A25C87E94"/>
          </w:placeholder>
          <w:showingPlcHdr/>
          <w:text/>
        </w:sdtPr>
        <w:sdtEndPr/>
        <w:sdtContent>
          <w:r w:rsidR="00512E13" w:rsidRPr="00512E13">
            <w:rPr>
              <w:rStyle w:val="PlaceholderText"/>
            </w:rPr>
            <w:t>Click or tap here to enter text.</w:t>
          </w:r>
        </w:sdtContent>
      </w:sdt>
      <w:r w:rsidR="008060D5">
        <w:rPr>
          <w:spacing w:val="46"/>
        </w:rPr>
        <w:tab/>
      </w:r>
    </w:p>
    <w:p w14:paraId="76529402" w14:textId="5226A374" w:rsidR="009C71C2" w:rsidRPr="00F166A2" w:rsidRDefault="008060D5" w:rsidP="00F166A2">
      <w:pPr>
        <w:pStyle w:val="BodyText"/>
        <w:tabs>
          <w:tab w:val="left" w:pos="6028"/>
          <w:tab w:val="left" w:pos="7097"/>
        </w:tabs>
        <w:spacing w:before="179"/>
        <w:ind w:left="100"/>
        <w:rPr>
          <w:spacing w:val="46"/>
        </w:rPr>
      </w:pPr>
      <w:r>
        <w:t>I</w:t>
      </w:r>
      <w:r>
        <w:rPr>
          <w:spacing w:val="-4"/>
        </w:rPr>
        <w:t xml:space="preserve"> </w:t>
      </w:r>
      <w:r>
        <w:t>agree</w:t>
      </w:r>
      <w:r>
        <w:rPr>
          <w:spacing w:val="-3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receive</w:t>
      </w:r>
      <w:r>
        <w:rPr>
          <w:spacing w:val="-3"/>
        </w:rPr>
        <w:t xml:space="preserve"> </w:t>
      </w:r>
      <w:r>
        <w:t>electronic</w:t>
      </w:r>
      <w:r>
        <w:rPr>
          <w:spacing w:val="-4"/>
        </w:rPr>
        <w:t xml:space="preserve"> </w:t>
      </w:r>
      <w:r>
        <w:t>communications</w:t>
      </w:r>
      <w:r>
        <w:rPr>
          <w:spacing w:val="-8"/>
        </w:rPr>
        <w:t xml:space="preserve"> </w:t>
      </w:r>
      <w:r>
        <w:t>from</w:t>
      </w:r>
      <w:r>
        <w:rPr>
          <w:spacing w:val="3"/>
        </w:rPr>
        <w:t xml:space="preserve"> </w:t>
      </w:r>
      <w:r>
        <w:t>OMMC</w:t>
      </w:r>
      <w:r>
        <w:rPr>
          <w:spacing w:val="-5"/>
        </w:rPr>
        <w:t xml:space="preserve"> </w:t>
      </w:r>
      <w:r>
        <w:rPr>
          <w:spacing w:val="-10"/>
        </w:rPr>
        <w:t xml:space="preserve"> </w:t>
      </w:r>
      <w:sdt>
        <w:sdtPr>
          <w:rPr>
            <w:spacing w:val="-10"/>
            <w:sz w:val="36"/>
            <w:szCs w:val="36"/>
          </w:rPr>
          <w:id w:val="-12012357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821CB">
            <w:rPr>
              <w:rFonts w:ascii="MS Gothic" w:eastAsia="MS Gothic" w:hAnsi="MS Gothic" w:hint="eastAsia"/>
              <w:spacing w:val="-10"/>
              <w:sz w:val="36"/>
              <w:szCs w:val="36"/>
            </w:rPr>
            <w:t>☐</w:t>
          </w:r>
        </w:sdtContent>
      </w:sdt>
      <w:r>
        <w:t xml:space="preserve">Yes </w:t>
      </w:r>
      <w:r>
        <w:rPr>
          <w:spacing w:val="-10"/>
        </w:rPr>
        <w:t xml:space="preserve">  </w:t>
      </w:r>
      <w:sdt>
        <w:sdtPr>
          <w:rPr>
            <w:spacing w:val="-10"/>
            <w:sz w:val="36"/>
            <w:szCs w:val="36"/>
          </w:rPr>
          <w:id w:val="-1169919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821CB">
            <w:rPr>
              <w:rFonts w:ascii="MS Gothic" w:eastAsia="MS Gothic" w:hAnsi="MS Gothic" w:hint="eastAsia"/>
              <w:spacing w:val="-10"/>
              <w:sz w:val="36"/>
              <w:szCs w:val="36"/>
            </w:rPr>
            <w:t>☐</w:t>
          </w:r>
        </w:sdtContent>
      </w:sdt>
      <w:r>
        <w:rPr>
          <w:spacing w:val="-5"/>
        </w:rPr>
        <w:t>No</w:t>
      </w:r>
    </w:p>
    <w:p w14:paraId="3187164C" w14:textId="57A7CF37" w:rsidR="009C71C2" w:rsidRDefault="003F1D15">
      <w:pPr>
        <w:pStyle w:val="BodyText"/>
        <w:tabs>
          <w:tab w:val="left" w:pos="2601"/>
        </w:tabs>
        <w:spacing w:before="55"/>
        <w:ind w:left="100"/>
      </w:pPr>
      <w:r>
        <w:t>202</w:t>
      </w:r>
      <w:r w:rsidR="009E01EB">
        <w:t>4</w:t>
      </w:r>
      <w:r>
        <w:rPr>
          <w:spacing w:val="-2"/>
        </w:rPr>
        <w:t xml:space="preserve"> </w:t>
      </w:r>
      <w:r>
        <w:t>Annual Fee:</w:t>
      </w:r>
      <w:r w:rsidR="00E82B65">
        <w:rPr>
          <w:spacing w:val="-3"/>
        </w:rPr>
        <w:t xml:space="preserve"> </w:t>
      </w:r>
      <w:sdt>
        <w:sdtPr>
          <w:rPr>
            <w:spacing w:val="-3"/>
            <w:sz w:val="36"/>
            <w:szCs w:val="36"/>
          </w:rPr>
          <w:id w:val="-11886738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821CB">
            <w:rPr>
              <w:rFonts w:ascii="MS Gothic" w:eastAsia="MS Gothic" w:hAnsi="MS Gothic" w:hint="eastAsia"/>
              <w:spacing w:val="-3"/>
              <w:sz w:val="36"/>
              <w:szCs w:val="36"/>
            </w:rPr>
            <w:t>☐</w:t>
          </w:r>
        </w:sdtContent>
      </w:sdt>
      <w:r>
        <w:rPr>
          <w:spacing w:val="-4"/>
        </w:rPr>
        <w:t xml:space="preserve"> </w:t>
      </w:r>
      <w:r>
        <w:rPr>
          <w:spacing w:val="-5"/>
        </w:rPr>
        <w:t>$45</w:t>
      </w:r>
    </w:p>
    <w:p w14:paraId="11B07A54" w14:textId="77777777" w:rsidR="009C71C2" w:rsidRDefault="009C71C2">
      <w:pPr>
        <w:pStyle w:val="BodyText"/>
        <w:spacing w:before="5"/>
        <w:rPr>
          <w:sz w:val="29"/>
        </w:rPr>
      </w:pPr>
    </w:p>
    <w:p w14:paraId="3A51946D" w14:textId="13298B17" w:rsidR="009C71C2" w:rsidRDefault="003F1D15">
      <w:pPr>
        <w:pStyle w:val="BodyText"/>
        <w:ind w:left="100"/>
        <w:rPr>
          <w:color w:val="17365D" w:themeColor="text2" w:themeShade="BF"/>
          <w:spacing w:val="-2"/>
          <w:sz w:val="28"/>
          <w:szCs w:val="28"/>
        </w:rPr>
      </w:pPr>
      <w:r w:rsidRPr="00F22EFB">
        <w:rPr>
          <w:color w:val="17365D" w:themeColor="text2" w:themeShade="BF"/>
          <w:sz w:val="28"/>
          <w:szCs w:val="28"/>
        </w:rPr>
        <w:t>INSTITUTIONAL</w:t>
      </w:r>
      <w:r w:rsidRPr="00F22EFB">
        <w:rPr>
          <w:color w:val="17365D" w:themeColor="text2" w:themeShade="BF"/>
          <w:spacing w:val="-8"/>
          <w:sz w:val="28"/>
          <w:szCs w:val="28"/>
        </w:rPr>
        <w:t xml:space="preserve"> </w:t>
      </w:r>
      <w:r w:rsidRPr="00F22EFB">
        <w:rPr>
          <w:color w:val="17365D" w:themeColor="text2" w:themeShade="BF"/>
          <w:spacing w:val="-2"/>
          <w:sz w:val="28"/>
          <w:szCs w:val="28"/>
        </w:rPr>
        <w:t>MEMBERSHIP</w:t>
      </w:r>
    </w:p>
    <w:p w14:paraId="461112F4" w14:textId="6EE1C65D" w:rsidR="003F1D15" w:rsidRDefault="003F1D15">
      <w:pPr>
        <w:pStyle w:val="BodyText"/>
        <w:ind w:left="100"/>
      </w:pPr>
      <w:r>
        <w:rPr>
          <w:spacing w:val="-2"/>
        </w:rPr>
        <w:t xml:space="preserve">Institution Name: </w:t>
      </w:r>
      <w:sdt>
        <w:sdtPr>
          <w:rPr>
            <w:spacing w:val="-2"/>
          </w:rPr>
          <w:id w:val="-1352879639"/>
          <w:placeholder>
            <w:docPart w:val="DefaultPlaceholder_-1854013440"/>
          </w:placeholder>
          <w:showingPlcHdr/>
          <w:text/>
        </w:sdtPr>
        <w:sdtEndPr/>
        <w:sdtContent>
          <w:r w:rsidR="00512E13" w:rsidRPr="00512E13">
            <w:rPr>
              <w:rStyle w:val="PlaceholderText"/>
            </w:rPr>
            <w:t>Click or tap here to enter text.</w:t>
          </w:r>
        </w:sdtContent>
      </w:sdt>
    </w:p>
    <w:p w14:paraId="66B7DE01" w14:textId="77777777" w:rsidR="009C71C2" w:rsidRDefault="009C71C2">
      <w:pPr>
        <w:pStyle w:val="BodyText"/>
        <w:spacing w:before="6"/>
        <w:rPr>
          <w:sz w:val="10"/>
        </w:rPr>
      </w:pPr>
    </w:p>
    <w:p w14:paraId="36CCC659" w14:textId="57BCC7CE" w:rsidR="009C71C2" w:rsidRDefault="003F1D15">
      <w:pPr>
        <w:pStyle w:val="BodyText"/>
        <w:tabs>
          <w:tab w:val="left" w:pos="3992"/>
          <w:tab w:val="left" w:pos="5141"/>
          <w:tab w:val="left" w:pos="8207"/>
        </w:tabs>
        <w:spacing w:before="56"/>
        <w:ind w:left="100"/>
      </w:pPr>
      <w:r>
        <w:t>Address:</w:t>
      </w:r>
      <w:r>
        <w:rPr>
          <w:spacing w:val="45"/>
        </w:rPr>
        <w:t xml:space="preserve"> </w:t>
      </w:r>
      <w:sdt>
        <w:sdtPr>
          <w:rPr>
            <w:spacing w:val="45"/>
          </w:rPr>
          <w:id w:val="-490568538"/>
          <w:placeholder>
            <w:docPart w:val="52DC75B27993411DB1B4CD0907607031"/>
          </w:placeholder>
          <w:showingPlcHdr/>
          <w:text/>
        </w:sdtPr>
        <w:sdtEndPr/>
        <w:sdtContent>
          <w:r w:rsidR="00512E13" w:rsidRPr="00512E13">
            <w:rPr>
              <w:rStyle w:val="PlaceholderText"/>
            </w:rPr>
            <w:t>Click or tap here to enter text.</w:t>
          </w:r>
        </w:sdtContent>
      </w:sdt>
      <w:r>
        <w:tab/>
      </w:r>
      <w:r w:rsidR="0083566C">
        <w:tab/>
      </w:r>
      <w:r>
        <w:t xml:space="preserve">Email: </w:t>
      </w:r>
      <w:sdt>
        <w:sdtPr>
          <w:id w:val="-322204643"/>
          <w:placeholder>
            <w:docPart w:val="AF58EF3E9E80498395ECD939C4A6571E"/>
          </w:placeholder>
          <w:showingPlcHdr/>
          <w:text/>
        </w:sdtPr>
        <w:sdtEndPr/>
        <w:sdtContent>
          <w:r w:rsidR="00512E13" w:rsidRPr="00512E13">
            <w:rPr>
              <w:rStyle w:val="PlaceholderText"/>
            </w:rPr>
            <w:t>Click or tap here to enter text.</w:t>
          </w:r>
        </w:sdtContent>
      </w:sdt>
    </w:p>
    <w:p w14:paraId="68E21314" w14:textId="77777777" w:rsidR="009C71C2" w:rsidRDefault="009C71C2">
      <w:pPr>
        <w:pStyle w:val="BodyText"/>
        <w:spacing w:before="2"/>
        <w:rPr>
          <w:sz w:val="10"/>
        </w:rPr>
      </w:pPr>
    </w:p>
    <w:p w14:paraId="4402E2CC" w14:textId="518A0474" w:rsidR="009C71C2" w:rsidRDefault="003F1D15">
      <w:pPr>
        <w:pStyle w:val="BodyText"/>
        <w:tabs>
          <w:tab w:val="left" w:pos="3352"/>
          <w:tab w:val="left" w:pos="4421"/>
          <w:tab w:val="left" w:pos="8178"/>
        </w:tabs>
        <w:spacing w:before="55"/>
        <w:ind w:left="100"/>
      </w:pPr>
      <w:r>
        <w:t xml:space="preserve">Phone: </w:t>
      </w:r>
      <w:sdt>
        <w:sdtPr>
          <w:id w:val="-2052834834"/>
          <w:placeholder>
            <w:docPart w:val="E7E8911EDB8746359C2B5761576A191B"/>
          </w:placeholder>
          <w:showingPlcHdr/>
          <w:text/>
        </w:sdtPr>
        <w:sdtEndPr/>
        <w:sdtContent>
          <w:r w:rsidR="002C2C57" w:rsidRPr="007F71F9">
            <w:rPr>
              <w:rStyle w:val="PlaceholderText"/>
            </w:rPr>
            <w:t>Click or tap here to enter text.</w:t>
          </w:r>
        </w:sdtContent>
      </w:sdt>
      <w:r w:rsidR="002C2C57">
        <w:t xml:space="preserve">          </w:t>
      </w:r>
      <w:r w:rsidR="00160D0C">
        <w:tab/>
        <w:t xml:space="preserve">             </w:t>
      </w:r>
      <w:r w:rsidR="00E32A39">
        <w:t xml:space="preserve"> </w:t>
      </w:r>
      <w:r>
        <w:t xml:space="preserve">Website: </w:t>
      </w:r>
      <w:sdt>
        <w:sdtPr>
          <w:id w:val="-867600518"/>
          <w:placeholder>
            <w:docPart w:val="B66B0A9C95E94EEDAEE5228228377733"/>
          </w:placeholder>
          <w:showingPlcHdr/>
          <w:text/>
        </w:sdtPr>
        <w:sdtEndPr/>
        <w:sdtContent>
          <w:r w:rsidR="00160D0C" w:rsidRPr="007F71F9">
            <w:rPr>
              <w:rStyle w:val="PlaceholderText"/>
            </w:rPr>
            <w:t>Click or tap here to enter text.</w:t>
          </w:r>
        </w:sdtContent>
      </w:sdt>
    </w:p>
    <w:p w14:paraId="3DC3819A" w14:textId="77777777" w:rsidR="009C71C2" w:rsidRDefault="009C71C2">
      <w:pPr>
        <w:pStyle w:val="BodyText"/>
        <w:spacing w:before="6"/>
        <w:rPr>
          <w:sz w:val="10"/>
        </w:rPr>
      </w:pPr>
    </w:p>
    <w:p w14:paraId="6626CED8" w14:textId="01957275" w:rsidR="007F117A" w:rsidRPr="00E32A39" w:rsidRDefault="0014485B">
      <w:pPr>
        <w:pStyle w:val="BodyText"/>
        <w:tabs>
          <w:tab w:val="left" w:pos="2213"/>
        </w:tabs>
        <w:spacing w:before="56"/>
        <w:ind w:left="100"/>
        <w:rPr>
          <w:sz w:val="28"/>
          <w:szCs w:val="28"/>
        </w:rPr>
      </w:pPr>
      <w:r w:rsidRPr="00E32A39">
        <w:rPr>
          <w:color w:val="17365D" w:themeColor="text2" w:themeShade="BF"/>
          <w:sz w:val="28"/>
          <w:szCs w:val="28"/>
        </w:rPr>
        <w:t>Primary Contact Information</w:t>
      </w:r>
    </w:p>
    <w:p w14:paraId="3B88FA34" w14:textId="3C709574" w:rsidR="00460643" w:rsidRDefault="0014485B">
      <w:pPr>
        <w:pStyle w:val="BodyText"/>
        <w:tabs>
          <w:tab w:val="left" w:pos="2213"/>
        </w:tabs>
        <w:spacing w:before="56"/>
        <w:ind w:left="100"/>
      </w:pPr>
      <w:r w:rsidRPr="0014485B">
        <w:t>Position Name:</w:t>
      </w:r>
      <w:r w:rsidR="00512E13">
        <w:t xml:space="preserve">  </w:t>
      </w:r>
      <w:sdt>
        <w:sdtPr>
          <w:id w:val="2028974552"/>
          <w:placeholder>
            <w:docPart w:val="DefaultPlaceholder_-1854013440"/>
          </w:placeholder>
          <w:showingPlcHdr/>
          <w:text/>
        </w:sdtPr>
        <w:sdtEndPr/>
        <w:sdtContent>
          <w:r w:rsidR="00512E13" w:rsidRPr="001C3E9C">
            <w:rPr>
              <w:rStyle w:val="PlaceholderText"/>
            </w:rPr>
            <w:t>Click or tap here to enter text.</w:t>
          </w:r>
        </w:sdtContent>
      </w:sdt>
      <w:r w:rsidR="00A44955">
        <w:tab/>
      </w:r>
      <w:r w:rsidR="00A44955">
        <w:tab/>
      </w:r>
    </w:p>
    <w:p w14:paraId="1D15C470" w14:textId="32145A2D" w:rsidR="0014485B" w:rsidRDefault="0014485B">
      <w:pPr>
        <w:pStyle w:val="BodyText"/>
        <w:tabs>
          <w:tab w:val="left" w:pos="2213"/>
        </w:tabs>
        <w:spacing w:before="56"/>
        <w:ind w:left="100"/>
      </w:pPr>
      <w:r w:rsidRPr="0014485B">
        <w:t>Phone Number:</w:t>
      </w:r>
      <w:r w:rsidR="00512E13">
        <w:t xml:space="preserve">  </w:t>
      </w:r>
      <w:sdt>
        <w:sdtPr>
          <w:id w:val="-542358977"/>
          <w:placeholder>
            <w:docPart w:val="DefaultPlaceholder_-1854013440"/>
          </w:placeholder>
          <w:showingPlcHdr/>
          <w:text/>
        </w:sdtPr>
        <w:sdtEndPr/>
        <w:sdtContent>
          <w:r w:rsidR="00512E13" w:rsidRPr="001C3E9C">
            <w:rPr>
              <w:rStyle w:val="PlaceholderText"/>
            </w:rPr>
            <w:t>Click or tap here to enter text.</w:t>
          </w:r>
        </w:sdtContent>
      </w:sdt>
      <w:r w:rsidR="007F117A">
        <w:tab/>
      </w:r>
      <w:r w:rsidR="00E32A39">
        <w:t xml:space="preserve"> </w:t>
      </w:r>
      <w:r w:rsidRPr="0014485B">
        <w:t>E-mail:</w:t>
      </w:r>
      <w:r w:rsidR="00512E13">
        <w:t xml:space="preserve">  </w:t>
      </w:r>
      <w:sdt>
        <w:sdtPr>
          <w:id w:val="-1923489207"/>
          <w:placeholder>
            <w:docPart w:val="DefaultPlaceholder_-1854013440"/>
          </w:placeholder>
          <w:showingPlcHdr/>
          <w:text/>
        </w:sdtPr>
        <w:sdtEndPr/>
        <w:sdtContent>
          <w:r w:rsidR="00512E13" w:rsidRPr="001C3E9C">
            <w:rPr>
              <w:rStyle w:val="PlaceholderText"/>
            </w:rPr>
            <w:t>Click or tap here to enter text.</w:t>
          </w:r>
        </w:sdtContent>
      </w:sdt>
    </w:p>
    <w:p w14:paraId="104FD474" w14:textId="3E43C463" w:rsidR="009C71C2" w:rsidRDefault="003F1D15" w:rsidP="00272318">
      <w:pPr>
        <w:pStyle w:val="BodyText"/>
        <w:tabs>
          <w:tab w:val="left" w:pos="2213"/>
        </w:tabs>
        <w:spacing w:before="56"/>
        <w:ind w:left="100"/>
        <w:contextualSpacing/>
      </w:pPr>
      <w:r>
        <w:t>202</w:t>
      </w:r>
      <w:r w:rsidR="009E01EB">
        <w:t>4</w:t>
      </w:r>
      <w:r>
        <w:t xml:space="preserve"> Annual Fee:</w:t>
      </w:r>
      <w:r w:rsidR="00C8460A" w:rsidRPr="00C8460A">
        <w:rPr>
          <w:spacing w:val="44"/>
        </w:rPr>
        <w:t xml:space="preserve"> </w:t>
      </w:r>
      <w:sdt>
        <w:sdtPr>
          <w:rPr>
            <w:spacing w:val="44"/>
            <w:sz w:val="36"/>
            <w:szCs w:val="36"/>
          </w:rPr>
          <w:id w:val="-6604624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B4BA0">
            <w:rPr>
              <w:rFonts w:ascii="MS Gothic" w:eastAsia="MS Gothic" w:hAnsi="MS Gothic" w:hint="eastAsia"/>
              <w:spacing w:val="44"/>
              <w:sz w:val="36"/>
              <w:szCs w:val="36"/>
            </w:rPr>
            <w:t>☐</w:t>
          </w:r>
        </w:sdtContent>
      </w:sdt>
      <w:r w:rsidR="00E95E57">
        <w:rPr>
          <w:spacing w:val="44"/>
        </w:rPr>
        <w:t>$</w:t>
      </w:r>
      <w:r>
        <w:rPr>
          <w:spacing w:val="-5"/>
        </w:rPr>
        <w:t>65</w:t>
      </w:r>
    </w:p>
    <w:p w14:paraId="61962202" w14:textId="57982968" w:rsidR="009C71C2" w:rsidRDefault="003F1D15" w:rsidP="00272318">
      <w:pPr>
        <w:pStyle w:val="BodyText"/>
        <w:tabs>
          <w:tab w:val="left" w:pos="6028"/>
          <w:tab w:val="left" w:pos="7097"/>
        </w:tabs>
        <w:spacing w:before="179"/>
        <w:ind w:left="100"/>
        <w:contextualSpacing/>
      </w:pPr>
      <w:bookmarkStart w:id="0" w:name="_Hlk123718717"/>
      <w:r>
        <w:t>I</w:t>
      </w:r>
      <w:r>
        <w:rPr>
          <w:spacing w:val="-4"/>
        </w:rPr>
        <w:t xml:space="preserve"> </w:t>
      </w:r>
      <w:r>
        <w:t>agree</w:t>
      </w:r>
      <w:r>
        <w:rPr>
          <w:spacing w:val="-3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receive</w:t>
      </w:r>
      <w:r>
        <w:rPr>
          <w:spacing w:val="-3"/>
        </w:rPr>
        <w:t xml:space="preserve"> </w:t>
      </w:r>
      <w:r>
        <w:t>electronic</w:t>
      </w:r>
      <w:r>
        <w:rPr>
          <w:spacing w:val="-4"/>
        </w:rPr>
        <w:t xml:space="preserve"> </w:t>
      </w:r>
      <w:r>
        <w:t>communications</w:t>
      </w:r>
      <w:r>
        <w:rPr>
          <w:spacing w:val="-8"/>
        </w:rPr>
        <w:t xml:space="preserve"> </w:t>
      </w:r>
      <w:r>
        <w:t>from</w:t>
      </w:r>
      <w:r>
        <w:rPr>
          <w:spacing w:val="3"/>
        </w:rPr>
        <w:t xml:space="preserve"> </w:t>
      </w:r>
      <w:r>
        <w:t>OMMC</w:t>
      </w:r>
      <w:r>
        <w:rPr>
          <w:spacing w:val="-5"/>
        </w:rPr>
        <w:t xml:space="preserve"> </w:t>
      </w:r>
      <w:r w:rsidR="00E82B65">
        <w:rPr>
          <w:spacing w:val="-10"/>
        </w:rPr>
        <w:t xml:space="preserve"> </w:t>
      </w:r>
      <w:sdt>
        <w:sdtPr>
          <w:rPr>
            <w:spacing w:val="-10"/>
            <w:sz w:val="36"/>
            <w:szCs w:val="36"/>
          </w:rPr>
          <w:id w:val="-5261729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048AF">
            <w:rPr>
              <w:rFonts w:ascii="MS Gothic" w:eastAsia="MS Gothic" w:hAnsi="MS Gothic" w:hint="eastAsia"/>
              <w:spacing w:val="-10"/>
              <w:sz w:val="36"/>
              <w:szCs w:val="36"/>
            </w:rPr>
            <w:t>☐</w:t>
          </w:r>
        </w:sdtContent>
      </w:sdt>
      <w:r>
        <w:t xml:space="preserve">Yes </w:t>
      </w:r>
      <w:r w:rsidR="00E82B65" w:rsidRPr="005821CB">
        <w:rPr>
          <w:spacing w:val="-10"/>
          <w:sz w:val="36"/>
          <w:szCs w:val="36"/>
        </w:rPr>
        <w:t xml:space="preserve">  </w:t>
      </w:r>
      <w:sdt>
        <w:sdtPr>
          <w:rPr>
            <w:spacing w:val="-10"/>
            <w:sz w:val="36"/>
            <w:szCs w:val="36"/>
          </w:rPr>
          <w:id w:val="-5084527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821CB">
            <w:rPr>
              <w:rFonts w:ascii="MS Gothic" w:eastAsia="MS Gothic" w:hAnsi="MS Gothic" w:hint="eastAsia"/>
              <w:spacing w:val="-10"/>
              <w:sz w:val="36"/>
              <w:szCs w:val="36"/>
            </w:rPr>
            <w:t>☐</w:t>
          </w:r>
        </w:sdtContent>
      </w:sdt>
      <w:r>
        <w:rPr>
          <w:spacing w:val="-5"/>
        </w:rPr>
        <w:t>No</w:t>
      </w:r>
    </w:p>
    <w:bookmarkEnd w:id="0"/>
    <w:p w14:paraId="13384BE6" w14:textId="67258F42" w:rsidR="00B875BF" w:rsidRDefault="003F1D15" w:rsidP="00272318">
      <w:pPr>
        <w:pStyle w:val="Heading1"/>
        <w:spacing w:before="184"/>
        <w:contextualSpacing/>
      </w:pPr>
      <w:r w:rsidRPr="008A17BC">
        <w:t>Payment can be made by</w:t>
      </w:r>
      <w:r w:rsidR="00B875BF">
        <w:t xml:space="preserve"> (please indicate):</w:t>
      </w:r>
    </w:p>
    <w:p w14:paraId="1ABF3D11" w14:textId="77777777" w:rsidR="00B875BF" w:rsidRDefault="00B875BF" w:rsidP="00272318">
      <w:pPr>
        <w:pStyle w:val="Heading1"/>
        <w:spacing w:before="184"/>
        <w:contextualSpacing/>
      </w:pPr>
    </w:p>
    <w:p w14:paraId="4B4C8E91" w14:textId="7F1A1714" w:rsidR="00B875BF" w:rsidRDefault="00097CC8" w:rsidP="00272318">
      <w:pPr>
        <w:pStyle w:val="Heading1"/>
        <w:spacing w:before="184"/>
        <w:contextualSpacing/>
        <w:rPr>
          <w:spacing w:val="-5"/>
        </w:rPr>
      </w:pPr>
      <w:r w:rsidRPr="00097CC8">
        <w:t>C</w:t>
      </w:r>
      <w:r w:rsidR="003F1D15" w:rsidRPr="00097CC8">
        <w:t>heque</w:t>
      </w:r>
      <w:r>
        <w:rPr>
          <w:b w:val="0"/>
          <w:bCs w:val="0"/>
        </w:rPr>
        <w:t xml:space="preserve">: </w:t>
      </w:r>
      <w:r w:rsidR="003F1D15" w:rsidRPr="000801F5">
        <w:rPr>
          <w:b w:val="0"/>
          <w:bCs w:val="0"/>
        </w:rPr>
        <w:t xml:space="preserve"> payable to “OMMC</w:t>
      </w:r>
      <w:r w:rsidR="003F1D15" w:rsidRPr="000801F5">
        <w:rPr>
          <w:b w:val="0"/>
          <w:bCs w:val="0"/>
          <w:spacing w:val="-5"/>
        </w:rPr>
        <w:t xml:space="preserve"> </w:t>
      </w:r>
      <w:r w:rsidR="003F1D15" w:rsidRPr="000801F5">
        <w:rPr>
          <w:b w:val="0"/>
          <w:bCs w:val="0"/>
        </w:rPr>
        <w:t>Inc.”</w:t>
      </w:r>
      <w:r w:rsidR="000801F5">
        <w:rPr>
          <w:spacing w:val="-7"/>
        </w:rPr>
        <w:t xml:space="preserve"> </w:t>
      </w:r>
      <w:r w:rsidR="003F1D15" w:rsidRPr="008A17BC">
        <w:rPr>
          <w:spacing w:val="-5"/>
        </w:rPr>
        <w:t xml:space="preserve"> </w:t>
      </w:r>
      <w:sdt>
        <w:sdtPr>
          <w:rPr>
            <w:spacing w:val="-5"/>
            <w:sz w:val="36"/>
            <w:szCs w:val="36"/>
          </w:rPr>
          <w:id w:val="-1053527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821CB">
            <w:rPr>
              <w:rFonts w:ascii="MS Gothic" w:eastAsia="MS Gothic" w:hAnsi="MS Gothic" w:hint="eastAsia"/>
              <w:spacing w:val="-5"/>
              <w:sz w:val="36"/>
              <w:szCs w:val="36"/>
            </w:rPr>
            <w:t>☐</w:t>
          </w:r>
        </w:sdtContent>
      </w:sdt>
    </w:p>
    <w:p w14:paraId="2FF5ABFA" w14:textId="2C8063F6" w:rsidR="00B875BF" w:rsidRDefault="000801F5" w:rsidP="00272318">
      <w:pPr>
        <w:pStyle w:val="Heading1"/>
        <w:spacing w:before="184"/>
        <w:contextualSpacing/>
        <w:rPr>
          <w:spacing w:val="-5"/>
        </w:rPr>
      </w:pPr>
      <w:r w:rsidRPr="00097CC8">
        <w:rPr>
          <w:spacing w:val="-5"/>
        </w:rPr>
        <w:t>e-transfer</w:t>
      </w:r>
      <w:r w:rsidR="00097CC8">
        <w:rPr>
          <w:b w:val="0"/>
          <w:bCs w:val="0"/>
          <w:spacing w:val="-5"/>
        </w:rPr>
        <w:t>: send</w:t>
      </w:r>
      <w:r w:rsidRPr="000801F5">
        <w:rPr>
          <w:b w:val="0"/>
          <w:bCs w:val="0"/>
          <w:spacing w:val="-5"/>
        </w:rPr>
        <w:t xml:space="preserve"> to </w:t>
      </w:r>
      <w:r w:rsidRPr="005821CB">
        <w:rPr>
          <w:spacing w:val="-5"/>
        </w:rPr>
        <w:t>ommctreasurer@gmail.com</w:t>
      </w:r>
      <w:r w:rsidRPr="000801F5">
        <w:rPr>
          <w:spacing w:val="-5"/>
        </w:rPr>
        <w:t xml:space="preserve"> </w:t>
      </w:r>
      <w:sdt>
        <w:sdtPr>
          <w:rPr>
            <w:spacing w:val="-5"/>
            <w:sz w:val="36"/>
            <w:szCs w:val="36"/>
          </w:rPr>
          <w:id w:val="12984916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97CC8">
            <w:rPr>
              <w:rFonts w:ascii="MS Gothic" w:eastAsia="MS Gothic" w:hAnsi="MS Gothic" w:hint="eastAsia"/>
              <w:spacing w:val="-5"/>
              <w:sz w:val="36"/>
              <w:szCs w:val="36"/>
            </w:rPr>
            <w:t>☐</w:t>
          </w:r>
        </w:sdtContent>
      </w:sdt>
    </w:p>
    <w:p w14:paraId="27385659" w14:textId="509655C9" w:rsidR="00B875BF" w:rsidRPr="005821CB" w:rsidRDefault="00097CC8" w:rsidP="00097CC8">
      <w:pPr>
        <w:pStyle w:val="Heading1"/>
        <w:spacing w:before="184"/>
        <w:ind w:left="0"/>
        <w:contextualSpacing/>
      </w:pPr>
      <w:r>
        <w:rPr>
          <w:b w:val="0"/>
          <w:bCs w:val="0"/>
        </w:rPr>
        <w:t xml:space="preserve">  </w:t>
      </w:r>
      <w:r w:rsidRPr="005821CB">
        <w:t>C</w:t>
      </w:r>
      <w:r w:rsidR="003F1D15" w:rsidRPr="005821CB">
        <w:t>redit</w:t>
      </w:r>
      <w:r w:rsidR="003F1D15" w:rsidRPr="005821CB">
        <w:rPr>
          <w:spacing w:val="-3"/>
        </w:rPr>
        <w:t xml:space="preserve"> </w:t>
      </w:r>
      <w:r w:rsidRPr="005821CB">
        <w:t>c</w:t>
      </w:r>
      <w:r w:rsidR="003F1D15" w:rsidRPr="005821CB">
        <w:t>ard</w:t>
      </w:r>
      <w:r w:rsidR="000801F5" w:rsidRPr="005821CB">
        <w:t xml:space="preserve"> </w:t>
      </w:r>
      <w:r w:rsidR="00B875BF" w:rsidRPr="005821CB">
        <w:t xml:space="preserve"> </w:t>
      </w:r>
      <w:sdt>
        <w:sdtPr>
          <w:rPr>
            <w:sz w:val="36"/>
            <w:szCs w:val="36"/>
          </w:rPr>
          <w:id w:val="4139808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821CB">
            <w:rPr>
              <w:rFonts w:ascii="MS Gothic" w:eastAsia="MS Gothic" w:hAnsi="MS Gothic" w:hint="eastAsia"/>
              <w:sz w:val="36"/>
              <w:szCs w:val="36"/>
            </w:rPr>
            <w:t>☐</w:t>
          </w:r>
        </w:sdtContent>
      </w:sdt>
    </w:p>
    <w:p w14:paraId="78BC4265" w14:textId="77777777" w:rsidR="009C71C2" w:rsidRPr="005821CB" w:rsidRDefault="009C71C2" w:rsidP="00272318">
      <w:pPr>
        <w:pStyle w:val="BodyText"/>
        <w:spacing w:before="4"/>
        <w:contextualSpacing/>
        <w:rPr>
          <w:rFonts w:ascii="Arial"/>
          <w:sz w:val="24"/>
          <w:szCs w:val="24"/>
        </w:rPr>
      </w:pPr>
    </w:p>
    <w:p w14:paraId="52722C0C" w14:textId="17C12FBA" w:rsidR="0081767C" w:rsidRPr="005821CB" w:rsidRDefault="00533D43" w:rsidP="006A157D">
      <w:pPr>
        <w:tabs>
          <w:tab w:val="left" w:pos="4484"/>
          <w:tab w:val="left" w:pos="8065"/>
          <w:tab w:val="left" w:pos="8659"/>
        </w:tabs>
        <w:ind w:left="102"/>
        <w:contextualSpacing/>
        <w:rPr>
          <w:rFonts w:ascii="Arial"/>
          <w:sz w:val="24"/>
          <w:szCs w:val="24"/>
        </w:rPr>
      </w:pPr>
      <w:r w:rsidRPr="005821CB">
        <w:rPr>
          <w:rFonts w:ascii="Arial"/>
          <w:sz w:val="24"/>
          <w:szCs w:val="24"/>
        </w:rPr>
        <w:t xml:space="preserve">Credit </w:t>
      </w:r>
      <w:r w:rsidR="003F1D15" w:rsidRPr="005821CB">
        <w:rPr>
          <w:rFonts w:ascii="Arial"/>
          <w:sz w:val="24"/>
          <w:szCs w:val="24"/>
        </w:rPr>
        <w:t>Card Type:</w:t>
      </w:r>
      <w:r w:rsidR="00512E13" w:rsidRPr="005821CB">
        <w:rPr>
          <w:rFonts w:ascii="Arial"/>
          <w:sz w:val="24"/>
          <w:szCs w:val="24"/>
        </w:rPr>
        <w:t xml:space="preserve">  </w:t>
      </w:r>
      <w:sdt>
        <w:sdtPr>
          <w:rPr>
            <w:rFonts w:ascii="Arial"/>
            <w:sz w:val="24"/>
            <w:szCs w:val="24"/>
          </w:rPr>
          <w:id w:val="-1875841566"/>
          <w:placeholder>
            <w:docPart w:val="DefaultPlaceholder_-1854013440"/>
          </w:placeholder>
          <w:showingPlcHdr/>
          <w:text/>
        </w:sdtPr>
        <w:sdtEndPr/>
        <w:sdtContent>
          <w:r w:rsidR="00EF5890" w:rsidRPr="005821CB">
            <w:rPr>
              <w:rStyle w:val="PlaceholderText"/>
              <w:sz w:val="24"/>
              <w:szCs w:val="24"/>
            </w:rPr>
            <w:t>Click or tap here to enter text.</w:t>
          </w:r>
        </w:sdtContent>
      </w:sdt>
      <w:r w:rsidR="00512E13" w:rsidRPr="005821CB">
        <w:rPr>
          <w:rFonts w:ascii="Arial"/>
          <w:sz w:val="24"/>
          <w:szCs w:val="24"/>
        </w:rPr>
        <w:t xml:space="preserve"> </w:t>
      </w:r>
    </w:p>
    <w:p w14:paraId="5882CF10" w14:textId="77777777" w:rsidR="006A157D" w:rsidRPr="005821CB" w:rsidRDefault="006A157D" w:rsidP="006A157D">
      <w:pPr>
        <w:tabs>
          <w:tab w:val="left" w:pos="4484"/>
          <w:tab w:val="left" w:pos="8065"/>
          <w:tab w:val="left" w:pos="8659"/>
        </w:tabs>
        <w:ind w:left="102"/>
        <w:contextualSpacing/>
        <w:rPr>
          <w:rFonts w:ascii="Arial"/>
          <w:sz w:val="24"/>
          <w:szCs w:val="24"/>
        </w:rPr>
      </w:pPr>
    </w:p>
    <w:p w14:paraId="694C0404" w14:textId="0E684D82" w:rsidR="009C71C2" w:rsidRPr="005821CB" w:rsidRDefault="003F1D15" w:rsidP="0081767C">
      <w:pPr>
        <w:tabs>
          <w:tab w:val="left" w:pos="4484"/>
          <w:tab w:val="left" w:pos="8065"/>
          <w:tab w:val="left" w:pos="8659"/>
        </w:tabs>
        <w:ind w:left="102"/>
        <w:contextualSpacing/>
        <w:rPr>
          <w:rFonts w:ascii="Arial"/>
          <w:sz w:val="24"/>
          <w:szCs w:val="24"/>
        </w:rPr>
      </w:pPr>
      <w:r w:rsidRPr="005821CB">
        <w:rPr>
          <w:rFonts w:ascii="Arial"/>
          <w:sz w:val="24"/>
          <w:szCs w:val="24"/>
        </w:rPr>
        <w:t>Card Number:</w:t>
      </w:r>
      <w:r w:rsidR="00A52CAB" w:rsidRPr="005821CB">
        <w:rPr>
          <w:rFonts w:ascii="Arial"/>
          <w:sz w:val="24"/>
          <w:szCs w:val="24"/>
        </w:rPr>
        <w:t xml:space="preserve"> </w:t>
      </w:r>
      <w:sdt>
        <w:sdtPr>
          <w:rPr>
            <w:rFonts w:ascii="Arial"/>
            <w:sz w:val="24"/>
            <w:szCs w:val="24"/>
          </w:rPr>
          <w:id w:val="-1696229040"/>
          <w:placeholder>
            <w:docPart w:val="DefaultPlaceholder_-1854013440"/>
          </w:placeholder>
          <w:showingPlcHdr/>
          <w:text/>
        </w:sdtPr>
        <w:sdtEndPr/>
        <w:sdtContent>
          <w:r w:rsidR="00EF5890" w:rsidRPr="005821CB">
            <w:rPr>
              <w:rStyle w:val="PlaceholderText"/>
              <w:sz w:val="24"/>
              <w:szCs w:val="24"/>
            </w:rPr>
            <w:t>Click or tap here to enter text.</w:t>
          </w:r>
        </w:sdtContent>
      </w:sdt>
    </w:p>
    <w:p w14:paraId="78059ADB" w14:textId="77777777" w:rsidR="0081767C" w:rsidRPr="005821CB" w:rsidRDefault="0081767C" w:rsidP="0081767C">
      <w:pPr>
        <w:tabs>
          <w:tab w:val="left" w:pos="2158"/>
        </w:tabs>
        <w:spacing w:before="93"/>
        <w:ind w:left="102"/>
        <w:contextualSpacing/>
        <w:rPr>
          <w:rFonts w:ascii="Arial"/>
          <w:sz w:val="24"/>
          <w:szCs w:val="24"/>
        </w:rPr>
      </w:pPr>
    </w:p>
    <w:p w14:paraId="3878D9D9" w14:textId="14C02F3E" w:rsidR="009C71C2" w:rsidRPr="005821CB" w:rsidRDefault="003F1D15" w:rsidP="0081767C">
      <w:pPr>
        <w:tabs>
          <w:tab w:val="left" w:pos="2158"/>
        </w:tabs>
        <w:spacing w:before="93"/>
        <w:ind w:left="102"/>
        <w:contextualSpacing/>
        <w:rPr>
          <w:rFonts w:ascii="Arial"/>
          <w:sz w:val="24"/>
          <w:szCs w:val="24"/>
        </w:rPr>
      </w:pPr>
      <w:r w:rsidRPr="005821CB">
        <w:rPr>
          <w:rFonts w:ascii="Arial"/>
          <w:sz w:val="24"/>
          <w:szCs w:val="24"/>
        </w:rPr>
        <w:t xml:space="preserve">Expiry: </w:t>
      </w:r>
      <w:sdt>
        <w:sdtPr>
          <w:rPr>
            <w:rFonts w:ascii="Arial"/>
            <w:sz w:val="24"/>
            <w:szCs w:val="24"/>
          </w:rPr>
          <w:id w:val="-733317502"/>
          <w:placeholder>
            <w:docPart w:val="252429D1C1F24840AD7A824E063C19F3"/>
          </w:placeholder>
          <w:showingPlcHdr/>
          <w:text/>
        </w:sdtPr>
        <w:sdtEndPr/>
        <w:sdtContent>
          <w:r w:rsidR="00EF5890" w:rsidRPr="005821CB">
            <w:rPr>
              <w:rStyle w:val="PlaceholderText"/>
              <w:sz w:val="24"/>
              <w:szCs w:val="24"/>
            </w:rPr>
            <w:t>Click or tap here to enter text.</w:t>
          </w:r>
        </w:sdtContent>
      </w:sdt>
    </w:p>
    <w:p w14:paraId="0F4A1AA6" w14:textId="77777777" w:rsidR="009C71C2" w:rsidRDefault="009C71C2">
      <w:pPr>
        <w:pStyle w:val="BodyText"/>
        <w:spacing w:before="11"/>
        <w:rPr>
          <w:rFonts w:ascii="Arial"/>
          <w:b w:val="0"/>
          <w:sz w:val="29"/>
        </w:rPr>
      </w:pPr>
    </w:p>
    <w:p w14:paraId="700B2AE8" w14:textId="77777777" w:rsidR="006A5A8A" w:rsidRDefault="003F1D15" w:rsidP="00A056CB">
      <w:pPr>
        <w:pStyle w:val="Heading1"/>
      </w:pPr>
      <w:r>
        <w:t>Please</w:t>
      </w:r>
      <w:r>
        <w:rPr>
          <w:spacing w:val="-4"/>
        </w:rPr>
        <w:t xml:space="preserve"> </w:t>
      </w:r>
      <w:r>
        <w:t>send</w:t>
      </w:r>
      <w:r>
        <w:rPr>
          <w:spacing w:val="1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completed</w:t>
      </w:r>
      <w:r>
        <w:rPr>
          <w:spacing w:val="1"/>
        </w:rPr>
        <w:t xml:space="preserve"> </w:t>
      </w:r>
      <w:r>
        <w:t>form</w:t>
      </w:r>
      <w:r>
        <w:rPr>
          <w:spacing w:val="-3"/>
        </w:rPr>
        <w:t xml:space="preserve"> </w:t>
      </w:r>
      <w:r>
        <w:t>to</w:t>
      </w:r>
      <w:r w:rsidR="006A5A8A">
        <w:t>:</w:t>
      </w:r>
    </w:p>
    <w:p w14:paraId="21E1673E" w14:textId="77777777" w:rsidR="00533D43" w:rsidRDefault="00533D43" w:rsidP="00533D43">
      <w:pPr>
        <w:pStyle w:val="Heading1"/>
        <w:contextualSpacing/>
        <w:rPr>
          <w:b w:val="0"/>
          <w:bCs w:val="0"/>
        </w:rPr>
      </w:pPr>
      <w:r>
        <w:rPr>
          <w:b w:val="0"/>
          <w:bCs w:val="0"/>
        </w:rPr>
        <w:t xml:space="preserve">OMMC Head Office </w:t>
      </w:r>
    </w:p>
    <w:p w14:paraId="3C59B4E0" w14:textId="0E244E6D" w:rsidR="009C71C2" w:rsidRPr="00533D43" w:rsidRDefault="003F1D15" w:rsidP="00533D43">
      <w:pPr>
        <w:pStyle w:val="Heading1"/>
        <w:contextualSpacing/>
        <w:rPr>
          <w:b w:val="0"/>
          <w:bCs w:val="0"/>
        </w:rPr>
      </w:pPr>
      <w:r w:rsidRPr="00533D43">
        <w:rPr>
          <w:b w:val="0"/>
          <w:bCs w:val="0"/>
        </w:rPr>
        <w:t>6449</w:t>
      </w:r>
      <w:r w:rsidRPr="00533D43">
        <w:rPr>
          <w:b w:val="0"/>
          <w:bCs w:val="0"/>
          <w:spacing w:val="-8"/>
        </w:rPr>
        <w:t xml:space="preserve"> </w:t>
      </w:r>
      <w:r w:rsidRPr="00533D43">
        <w:rPr>
          <w:b w:val="0"/>
          <w:bCs w:val="0"/>
        </w:rPr>
        <w:t>Crowchild</w:t>
      </w:r>
      <w:r w:rsidRPr="00533D43">
        <w:rPr>
          <w:b w:val="0"/>
          <w:bCs w:val="0"/>
          <w:spacing w:val="-8"/>
        </w:rPr>
        <w:t xml:space="preserve"> </w:t>
      </w:r>
      <w:r w:rsidRPr="00533D43">
        <w:rPr>
          <w:b w:val="0"/>
          <w:bCs w:val="0"/>
        </w:rPr>
        <w:t>Trail</w:t>
      </w:r>
      <w:r w:rsidRPr="00533D43">
        <w:rPr>
          <w:b w:val="0"/>
          <w:bCs w:val="0"/>
          <w:spacing w:val="-8"/>
        </w:rPr>
        <w:t xml:space="preserve"> </w:t>
      </w:r>
      <w:r w:rsidRPr="00533D43">
        <w:rPr>
          <w:b w:val="0"/>
          <w:bCs w:val="0"/>
        </w:rPr>
        <w:t>SW,</w:t>
      </w:r>
      <w:r w:rsidRPr="00533D43">
        <w:rPr>
          <w:b w:val="0"/>
          <w:bCs w:val="0"/>
          <w:spacing w:val="-6"/>
        </w:rPr>
        <w:t xml:space="preserve"> </w:t>
      </w:r>
      <w:r w:rsidRPr="00533D43">
        <w:rPr>
          <w:b w:val="0"/>
          <w:bCs w:val="0"/>
        </w:rPr>
        <w:t>Box</w:t>
      </w:r>
      <w:r w:rsidRPr="00533D43">
        <w:rPr>
          <w:b w:val="0"/>
          <w:bCs w:val="0"/>
          <w:spacing w:val="-6"/>
        </w:rPr>
        <w:t xml:space="preserve"> </w:t>
      </w:r>
      <w:r w:rsidRPr="00533D43">
        <w:rPr>
          <w:b w:val="0"/>
          <w:bCs w:val="0"/>
        </w:rPr>
        <w:t>36081</w:t>
      </w:r>
      <w:r w:rsidRPr="00533D43">
        <w:rPr>
          <w:b w:val="0"/>
          <w:bCs w:val="0"/>
          <w:spacing w:val="-5"/>
        </w:rPr>
        <w:t xml:space="preserve"> </w:t>
      </w:r>
      <w:r w:rsidRPr="00533D43">
        <w:rPr>
          <w:b w:val="0"/>
          <w:bCs w:val="0"/>
        </w:rPr>
        <w:t>Calgary,</w:t>
      </w:r>
      <w:r w:rsidRPr="00533D43">
        <w:rPr>
          <w:b w:val="0"/>
          <w:bCs w:val="0"/>
          <w:spacing w:val="-6"/>
        </w:rPr>
        <w:t xml:space="preserve"> </w:t>
      </w:r>
      <w:r w:rsidRPr="00533D43">
        <w:rPr>
          <w:b w:val="0"/>
          <w:bCs w:val="0"/>
        </w:rPr>
        <w:t>Alberta T3E 5R0</w:t>
      </w:r>
    </w:p>
    <w:p w14:paraId="2A4EE568" w14:textId="77777777" w:rsidR="00533D43" w:rsidRDefault="003F1D15" w:rsidP="00533D43">
      <w:pPr>
        <w:tabs>
          <w:tab w:val="left" w:pos="5141"/>
        </w:tabs>
        <w:ind w:left="100"/>
        <w:contextualSpacing/>
        <w:rPr>
          <w:rFonts w:ascii="Arial"/>
          <w:sz w:val="24"/>
        </w:rPr>
      </w:pPr>
      <w:r>
        <w:rPr>
          <w:rFonts w:ascii="Arial"/>
          <w:spacing w:val="-2"/>
          <w:sz w:val="24"/>
        </w:rPr>
        <w:t>Phone:</w:t>
      </w:r>
      <w:r>
        <w:rPr>
          <w:rFonts w:ascii="Arial"/>
          <w:spacing w:val="8"/>
          <w:sz w:val="24"/>
        </w:rPr>
        <w:t xml:space="preserve"> </w:t>
      </w:r>
      <w:r>
        <w:rPr>
          <w:rFonts w:ascii="Arial"/>
          <w:spacing w:val="-2"/>
          <w:sz w:val="24"/>
        </w:rPr>
        <w:t>204-223-</w:t>
      </w:r>
      <w:r>
        <w:rPr>
          <w:rFonts w:ascii="Arial"/>
          <w:spacing w:val="-4"/>
          <w:sz w:val="24"/>
        </w:rPr>
        <w:t>0905</w:t>
      </w:r>
      <w:r w:rsidR="006A5A8A">
        <w:rPr>
          <w:rFonts w:ascii="Arial"/>
          <w:sz w:val="24"/>
        </w:rPr>
        <w:tab/>
      </w:r>
    </w:p>
    <w:p w14:paraId="587CD090" w14:textId="16648BAB" w:rsidR="009C71C2" w:rsidRDefault="003F1D15" w:rsidP="00533D43">
      <w:pPr>
        <w:tabs>
          <w:tab w:val="left" w:pos="5141"/>
        </w:tabs>
        <w:ind w:left="100"/>
        <w:contextualSpacing/>
        <w:rPr>
          <w:rFonts w:ascii="Arial"/>
          <w:sz w:val="24"/>
        </w:rPr>
      </w:pPr>
      <w:r>
        <w:rPr>
          <w:rFonts w:ascii="Arial"/>
          <w:sz w:val="24"/>
        </w:rPr>
        <w:t>Email:</w:t>
      </w:r>
      <w:r>
        <w:rPr>
          <w:rFonts w:ascii="Arial"/>
          <w:spacing w:val="-7"/>
          <w:sz w:val="24"/>
        </w:rPr>
        <w:t xml:space="preserve"> </w:t>
      </w:r>
      <w:hyperlink r:id="rId6">
        <w:r>
          <w:rPr>
            <w:rFonts w:ascii="Arial"/>
            <w:spacing w:val="-2"/>
            <w:sz w:val="24"/>
          </w:rPr>
          <w:t>ommcinc2@gmail.com</w:t>
        </w:r>
      </w:hyperlink>
    </w:p>
    <w:sectPr w:rsidR="009C71C2">
      <w:headerReference w:type="default" r:id="rId7"/>
      <w:type w:val="continuous"/>
      <w:pgSz w:w="12240" w:h="15840"/>
      <w:pgMar w:top="1040" w:right="1720" w:bottom="280" w:left="13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ACF57F" w14:textId="77777777" w:rsidR="00A13A98" w:rsidRDefault="00A13A98" w:rsidP="00A04677">
      <w:r>
        <w:separator/>
      </w:r>
    </w:p>
  </w:endnote>
  <w:endnote w:type="continuationSeparator" w:id="0">
    <w:p w14:paraId="19257627" w14:textId="77777777" w:rsidR="00A13A98" w:rsidRDefault="00A13A98" w:rsidP="00A04677">
      <w:r>
        <w:continuationSeparator/>
      </w:r>
    </w:p>
  </w:endnote>
  <w:endnote w:type="continuationNotice" w:id="1">
    <w:p w14:paraId="23DD5BAA" w14:textId="77777777" w:rsidR="00A13A98" w:rsidRDefault="00A13A9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CE9714" w14:textId="77777777" w:rsidR="00A13A98" w:rsidRDefault="00A13A98" w:rsidP="00A04677">
      <w:r>
        <w:separator/>
      </w:r>
    </w:p>
  </w:footnote>
  <w:footnote w:type="continuationSeparator" w:id="0">
    <w:p w14:paraId="10B32FC8" w14:textId="77777777" w:rsidR="00A13A98" w:rsidRDefault="00A13A98" w:rsidP="00A04677">
      <w:r>
        <w:continuationSeparator/>
      </w:r>
    </w:p>
  </w:footnote>
  <w:footnote w:type="continuationNotice" w:id="1">
    <w:p w14:paraId="490CAF89" w14:textId="77777777" w:rsidR="00A13A98" w:rsidRDefault="00A13A9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FA750D" w14:textId="6998B298" w:rsidR="00A04677" w:rsidRPr="00322281" w:rsidRDefault="0008108E" w:rsidP="0008108E">
    <w:pPr>
      <w:pStyle w:val="Header"/>
      <w:jc w:val="center"/>
      <w:rPr>
        <w:rFonts w:ascii="Arial" w:hAnsi="Arial" w:cs="Arial"/>
        <w:b/>
        <w:bCs/>
        <w:color w:val="365F91" w:themeColor="accent1" w:themeShade="BF"/>
        <w:sz w:val="40"/>
        <w:szCs w:val="40"/>
        <w:lang w:val="en-CA"/>
      </w:rPr>
    </w:pPr>
    <w:r w:rsidRPr="00322281">
      <w:rPr>
        <w:rFonts w:ascii="Arial" w:hAnsi="Arial" w:cs="Arial"/>
        <w:b/>
        <w:bCs/>
        <w:color w:val="365F91" w:themeColor="accent1" w:themeShade="BF"/>
        <w:sz w:val="40"/>
        <w:szCs w:val="40"/>
        <w:lang w:val="en-CA"/>
      </w:rPr>
      <w:t>Organization of Military Museums of Canada</w:t>
    </w:r>
  </w:p>
  <w:p w14:paraId="34A71F70" w14:textId="72A24094" w:rsidR="0008108E" w:rsidRPr="00322281" w:rsidRDefault="0008108E" w:rsidP="0008108E">
    <w:pPr>
      <w:pStyle w:val="Header"/>
      <w:jc w:val="center"/>
      <w:rPr>
        <w:rFonts w:ascii="Arial" w:hAnsi="Arial" w:cs="Arial"/>
        <w:b/>
        <w:bCs/>
        <w:color w:val="365F91" w:themeColor="accent1" w:themeShade="BF"/>
        <w:sz w:val="40"/>
        <w:szCs w:val="40"/>
        <w:lang w:val="en-CA"/>
      </w:rPr>
    </w:pPr>
    <w:r w:rsidRPr="00322281">
      <w:rPr>
        <w:rFonts w:ascii="Arial" w:hAnsi="Arial" w:cs="Arial"/>
        <w:b/>
        <w:bCs/>
        <w:color w:val="365F91" w:themeColor="accent1" w:themeShade="BF"/>
        <w:sz w:val="40"/>
        <w:szCs w:val="40"/>
        <w:lang w:val="en-CA"/>
      </w:rPr>
      <w:t>Membership Renewal 202</w:t>
    </w:r>
    <w:r w:rsidR="005C7B8A">
      <w:rPr>
        <w:rFonts w:ascii="Arial" w:hAnsi="Arial" w:cs="Arial"/>
        <w:b/>
        <w:bCs/>
        <w:color w:val="365F91" w:themeColor="accent1" w:themeShade="BF"/>
        <w:sz w:val="40"/>
        <w:szCs w:val="40"/>
        <w:lang w:val="en-CA"/>
      </w:rPr>
      <w:t>4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formatting="1" w:enforcement="1"/>
  <w:defaultTabStop w:val="720"/>
  <w:drawingGridHorizontalSpacing w:val="110"/>
  <w:displayHorizontalDrawingGridEvery w:val="2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xsTQzBNEWBgamSjpKwanFxZn5eSAFFrUALIP3ESwAAAA="/>
  </w:docVars>
  <w:rsids>
    <w:rsidRoot w:val="009C71C2"/>
    <w:rsid w:val="0001377A"/>
    <w:rsid w:val="00050138"/>
    <w:rsid w:val="000801F5"/>
    <w:rsid w:val="0008108E"/>
    <w:rsid w:val="00090B5C"/>
    <w:rsid w:val="00095151"/>
    <w:rsid w:val="00097CC8"/>
    <w:rsid w:val="000C5040"/>
    <w:rsid w:val="000D7601"/>
    <w:rsid w:val="0014485B"/>
    <w:rsid w:val="00160D0C"/>
    <w:rsid w:val="001B5B4F"/>
    <w:rsid w:val="001E3BF2"/>
    <w:rsid w:val="00213A44"/>
    <w:rsid w:val="002547D8"/>
    <w:rsid w:val="00272318"/>
    <w:rsid w:val="002B4BA0"/>
    <w:rsid w:val="002C2C57"/>
    <w:rsid w:val="002E7F00"/>
    <w:rsid w:val="00322281"/>
    <w:rsid w:val="00334581"/>
    <w:rsid w:val="003614BB"/>
    <w:rsid w:val="00363E9F"/>
    <w:rsid w:val="003F1D15"/>
    <w:rsid w:val="003F394F"/>
    <w:rsid w:val="003F48E5"/>
    <w:rsid w:val="00437B1A"/>
    <w:rsid w:val="00454032"/>
    <w:rsid w:val="00460643"/>
    <w:rsid w:val="00485C63"/>
    <w:rsid w:val="004C6202"/>
    <w:rsid w:val="004F5499"/>
    <w:rsid w:val="00512E13"/>
    <w:rsid w:val="00524B90"/>
    <w:rsid w:val="00533D43"/>
    <w:rsid w:val="005821CB"/>
    <w:rsid w:val="005C7B8A"/>
    <w:rsid w:val="006142AF"/>
    <w:rsid w:val="00681867"/>
    <w:rsid w:val="006A157D"/>
    <w:rsid w:val="006A5A8A"/>
    <w:rsid w:val="006B1E46"/>
    <w:rsid w:val="007767F0"/>
    <w:rsid w:val="007A12C8"/>
    <w:rsid w:val="007F117A"/>
    <w:rsid w:val="008008AA"/>
    <w:rsid w:val="008060D5"/>
    <w:rsid w:val="00807799"/>
    <w:rsid w:val="0081767C"/>
    <w:rsid w:val="00817C33"/>
    <w:rsid w:val="00822AEA"/>
    <w:rsid w:val="00826E66"/>
    <w:rsid w:val="0083566C"/>
    <w:rsid w:val="00881797"/>
    <w:rsid w:val="008A17BC"/>
    <w:rsid w:val="008B507A"/>
    <w:rsid w:val="008D2E27"/>
    <w:rsid w:val="008F206F"/>
    <w:rsid w:val="00947ACE"/>
    <w:rsid w:val="009550A7"/>
    <w:rsid w:val="00975EDB"/>
    <w:rsid w:val="009B54B0"/>
    <w:rsid w:val="009C71C2"/>
    <w:rsid w:val="009E01EB"/>
    <w:rsid w:val="009F5D91"/>
    <w:rsid w:val="00A04677"/>
    <w:rsid w:val="00A056CB"/>
    <w:rsid w:val="00A13A98"/>
    <w:rsid w:val="00A1550C"/>
    <w:rsid w:val="00A36D49"/>
    <w:rsid w:val="00A44955"/>
    <w:rsid w:val="00A46567"/>
    <w:rsid w:val="00A52CAB"/>
    <w:rsid w:val="00A67030"/>
    <w:rsid w:val="00A94915"/>
    <w:rsid w:val="00AF43A7"/>
    <w:rsid w:val="00AF64B8"/>
    <w:rsid w:val="00B01F72"/>
    <w:rsid w:val="00B12523"/>
    <w:rsid w:val="00B875BF"/>
    <w:rsid w:val="00BD381E"/>
    <w:rsid w:val="00C65D85"/>
    <w:rsid w:val="00C8460A"/>
    <w:rsid w:val="00CF00E1"/>
    <w:rsid w:val="00D06E66"/>
    <w:rsid w:val="00D3147E"/>
    <w:rsid w:val="00D35A18"/>
    <w:rsid w:val="00D44A46"/>
    <w:rsid w:val="00D45359"/>
    <w:rsid w:val="00D63F53"/>
    <w:rsid w:val="00D85827"/>
    <w:rsid w:val="00D864C3"/>
    <w:rsid w:val="00D93DD5"/>
    <w:rsid w:val="00DB062D"/>
    <w:rsid w:val="00DF2326"/>
    <w:rsid w:val="00DF4506"/>
    <w:rsid w:val="00E048AF"/>
    <w:rsid w:val="00E32A39"/>
    <w:rsid w:val="00E82B65"/>
    <w:rsid w:val="00E95E57"/>
    <w:rsid w:val="00EA5F89"/>
    <w:rsid w:val="00ED416F"/>
    <w:rsid w:val="00EE43B2"/>
    <w:rsid w:val="00EF5890"/>
    <w:rsid w:val="00F166A2"/>
    <w:rsid w:val="00F22EFB"/>
    <w:rsid w:val="00F3508F"/>
    <w:rsid w:val="00F37AB6"/>
    <w:rsid w:val="00F41CA9"/>
    <w:rsid w:val="00F77EB1"/>
    <w:rsid w:val="00F870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B687765"/>
  <w15:docId w15:val="{0A1C1F4B-6D6C-44EC-8557-4A344B1B50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spacing w:before="92"/>
      <w:ind w:left="100"/>
      <w:outlineLvl w:val="0"/>
    </w:pPr>
    <w:rPr>
      <w:rFonts w:ascii="Arial" w:eastAsia="Arial" w:hAnsi="Arial" w:cs="Arial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b/>
      <w:bCs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PlaceholderText">
    <w:name w:val="Placeholder Text"/>
    <w:basedOn w:val="DefaultParagraphFont"/>
    <w:uiPriority w:val="99"/>
    <w:semiHidden/>
    <w:rsid w:val="00A67030"/>
    <w:rPr>
      <w:color w:val="808080"/>
    </w:rPr>
  </w:style>
  <w:style w:type="paragraph" w:styleId="Revision">
    <w:name w:val="Revision"/>
    <w:hidden/>
    <w:uiPriority w:val="99"/>
    <w:semiHidden/>
    <w:rsid w:val="00975EDB"/>
    <w:pPr>
      <w:widowControl/>
      <w:autoSpaceDE/>
      <w:autoSpaceDN/>
    </w:pPr>
    <w:rPr>
      <w:rFonts w:ascii="Calibri" w:eastAsia="Calibri" w:hAnsi="Calibri" w:cs="Calibri"/>
    </w:rPr>
  </w:style>
  <w:style w:type="paragraph" w:styleId="Header">
    <w:name w:val="header"/>
    <w:basedOn w:val="Normal"/>
    <w:link w:val="HeaderChar"/>
    <w:uiPriority w:val="99"/>
    <w:unhideWhenUsed/>
    <w:rsid w:val="00A0467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04677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A0467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04677"/>
    <w:rPr>
      <w:rFonts w:ascii="Calibri" w:eastAsia="Calibri" w:hAnsi="Calibri" w:cs="Calibri"/>
    </w:rPr>
  </w:style>
  <w:style w:type="character" w:styleId="Hyperlink">
    <w:name w:val="Hyperlink"/>
    <w:basedOn w:val="DefaultParagraphFont"/>
    <w:uiPriority w:val="99"/>
    <w:unhideWhenUsed/>
    <w:rsid w:val="00C65D8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65D85"/>
    <w:rPr>
      <w:color w:val="605E5C"/>
      <w:shd w:val="clear" w:color="auto" w:fill="E1DFDD"/>
    </w:rPr>
  </w:style>
  <w:style w:type="character" w:customStyle="1" w:styleId="BodyTextChar">
    <w:name w:val="Body Text Char"/>
    <w:basedOn w:val="DefaultParagraphFont"/>
    <w:link w:val="BodyText"/>
    <w:uiPriority w:val="1"/>
    <w:rsid w:val="008060D5"/>
    <w:rPr>
      <w:rFonts w:ascii="Calibri" w:eastAsia="Calibri" w:hAnsi="Calibri" w:cs="Calibri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ommcinc2@gmail.com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F0A8F0CF7664C1EB07835E8B0E5F3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AF4678-D5C5-4FB1-BD91-BB40BF424534}"/>
      </w:docPartPr>
      <w:docPartBody>
        <w:p w:rsidR="0069778E" w:rsidRDefault="00763280" w:rsidP="00763280">
          <w:pPr>
            <w:pStyle w:val="CF0A8F0CF7664C1EB07835E8B0E5F3B21"/>
          </w:pPr>
          <w:r w:rsidRPr="007F71F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D89D93314F943F888F51021D12AEF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1E8030-1DDD-4DB5-B00A-168A3541FEE1}"/>
      </w:docPartPr>
      <w:docPartBody>
        <w:p w:rsidR="0069778E" w:rsidRDefault="00763280" w:rsidP="00763280">
          <w:pPr>
            <w:pStyle w:val="ED89D93314F943F888F51021D12AEF261"/>
          </w:pPr>
          <w:r w:rsidRPr="007F71F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9F46DD009D24919A36F1F8E15AA2F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95B33D-8FF3-4E3E-AC21-8482B146F589}"/>
      </w:docPartPr>
      <w:docPartBody>
        <w:p w:rsidR="0069778E" w:rsidRDefault="00763280" w:rsidP="00763280">
          <w:pPr>
            <w:pStyle w:val="29F46DD009D24919A36F1F8E15AA2FA11"/>
          </w:pPr>
          <w:r w:rsidRPr="007F71F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DB18D7EB1B34C61B0DE6C6A25C87E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9CC858-B49B-4F63-ADB8-1D4701ED8708}"/>
      </w:docPartPr>
      <w:docPartBody>
        <w:p w:rsidR="0069778E" w:rsidRDefault="00763280" w:rsidP="00763280">
          <w:pPr>
            <w:pStyle w:val="7DB18D7EB1B34C61B0DE6C6A25C87E941"/>
          </w:pPr>
          <w:r w:rsidRPr="007F71F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2DC75B27993411DB1B4CD09076070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3B7DC0-8AEE-4EED-85C4-AD9EAA2998AB}"/>
      </w:docPartPr>
      <w:docPartBody>
        <w:p w:rsidR="0069778E" w:rsidRDefault="00763280" w:rsidP="00763280">
          <w:pPr>
            <w:pStyle w:val="52DC75B27993411DB1B4CD09076070311"/>
          </w:pPr>
          <w:r w:rsidRPr="007F71F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F58EF3E9E80498395ECD939C4A657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91F19C-B22D-4274-9F84-93428DABDD1D}"/>
      </w:docPartPr>
      <w:docPartBody>
        <w:p w:rsidR="0069778E" w:rsidRDefault="00763280" w:rsidP="00763280">
          <w:pPr>
            <w:pStyle w:val="AF58EF3E9E80498395ECD939C4A6571E1"/>
          </w:pPr>
          <w:r w:rsidRPr="007F71F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7E8911EDB8746359C2B5761576A19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2DDDBF-53BB-4372-844E-45670A760C5C}"/>
      </w:docPartPr>
      <w:docPartBody>
        <w:p w:rsidR="0069778E" w:rsidRDefault="00763280" w:rsidP="00763280">
          <w:pPr>
            <w:pStyle w:val="E7E8911EDB8746359C2B5761576A191B1"/>
          </w:pPr>
          <w:r w:rsidRPr="007F71F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66B0A9C95E94EEDAEE52282283777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B41ABF-B267-4334-B460-E02BC0BED443}"/>
      </w:docPartPr>
      <w:docPartBody>
        <w:p w:rsidR="0069778E" w:rsidRDefault="00763280" w:rsidP="00763280">
          <w:pPr>
            <w:pStyle w:val="B66B0A9C95E94EEDAEE52282283777331"/>
          </w:pPr>
          <w:r w:rsidRPr="007F71F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52429D1C1F24840AD7A824E063C19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C430B6-C2A9-4310-8F40-FE07A642F17A}"/>
      </w:docPartPr>
      <w:docPartBody>
        <w:p w:rsidR="0069778E" w:rsidRDefault="00763280" w:rsidP="00763280">
          <w:pPr>
            <w:pStyle w:val="252429D1C1F24840AD7A824E063C19F31"/>
          </w:pPr>
          <w:r w:rsidRPr="007F71F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91D749-03EC-4768-85FC-34835E715DEA}"/>
      </w:docPartPr>
      <w:docPartBody>
        <w:p w:rsidR="009139E4" w:rsidRDefault="00525619">
          <w:r w:rsidRPr="001C3E9C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B5588"/>
    <w:rsid w:val="00031147"/>
    <w:rsid w:val="00111FFB"/>
    <w:rsid w:val="001D2066"/>
    <w:rsid w:val="004B5588"/>
    <w:rsid w:val="00525619"/>
    <w:rsid w:val="0069778E"/>
    <w:rsid w:val="00763280"/>
    <w:rsid w:val="009139E4"/>
    <w:rsid w:val="009D27AD"/>
    <w:rsid w:val="009E02D4"/>
    <w:rsid w:val="00B0528E"/>
    <w:rsid w:val="00BB1491"/>
    <w:rsid w:val="00EC41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25619"/>
    <w:rPr>
      <w:color w:val="808080"/>
    </w:rPr>
  </w:style>
  <w:style w:type="paragraph" w:customStyle="1" w:styleId="CF0A8F0CF7664C1EB07835E8B0E5F3B21">
    <w:name w:val="CF0A8F0CF7664C1EB07835E8B0E5F3B21"/>
    <w:rsid w:val="00763280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b/>
      <w:bCs/>
      <w:lang w:val="en-US" w:eastAsia="en-US"/>
    </w:rPr>
  </w:style>
  <w:style w:type="paragraph" w:customStyle="1" w:styleId="ED89D93314F943F888F51021D12AEF261">
    <w:name w:val="ED89D93314F943F888F51021D12AEF261"/>
    <w:rsid w:val="00763280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b/>
      <w:bCs/>
      <w:lang w:val="en-US" w:eastAsia="en-US"/>
    </w:rPr>
  </w:style>
  <w:style w:type="paragraph" w:customStyle="1" w:styleId="29F46DD009D24919A36F1F8E15AA2FA11">
    <w:name w:val="29F46DD009D24919A36F1F8E15AA2FA11"/>
    <w:rsid w:val="00763280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b/>
      <w:bCs/>
      <w:lang w:val="en-US" w:eastAsia="en-US"/>
    </w:rPr>
  </w:style>
  <w:style w:type="paragraph" w:customStyle="1" w:styleId="7DB18D7EB1B34C61B0DE6C6A25C87E941">
    <w:name w:val="7DB18D7EB1B34C61B0DE6C6A25C87E941"/>
    <w:rsid w:val="00763280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b/>
      <w:bCs/>
      <w:lang w:val="en-US" w:eastAsia="en-US"/>
    </w:rPr>
  </w:style>
  <w:style w:type="paragraph" w:customStyle="1" w:styleId="52DC75B27993411DB1B4CD09076070311">
    <w:name w:val="52DC75B27993411DB1B4CD09076070311"/>
    <w:rsid w:val="00763280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b/>
      <w:bCs/>
      <w:lang w:val="en-US" w:eastAsia="en-US"/>
    </w:rPr>
  </w:style>
  <w:style w:type="paragraph" w:customStyle="1" w:styleId="AF58EF3E9E80498395ECD939C4A6571E1">
    <w:name w:val="AF58EF3E9E80498395ECD939C4A6571E1"/>
    <w:rsid w:val="00763280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b/>
      <w:bCs/>
      <w:lang w:val="en-US" w:eastAsia="en-US"/>
    </w:rPr>
  </w:style>
  <w:style w:type="paragraph" w:customStyle="1" w:styleId="E7E8911EDB8746359C2B5761576A191B1">
    <w:name w:val="E7E8911EDB8746359C2B5761576A191B1"/>
    <w:rsid w:val="00763280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b/>
      <w:bCs/>
      <w:lang w:val="en-US" w:eastAsia="en-US"/>
    </w:rPr>
  </w:style>
  <w:style w:type="paragraph" w:customStyle="1" w:styleId="B66B0A9C95E94EEDAEE52282283777331">
    <w:name w:val="B66B0A9C95E94EEDAEE52282283777331"/>
    <w:rsid w:val="00763280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b/>
      <w:bCs/>
      <w:lang w:val="en-US" w:eastAsia="en-US"/>
    </w:rPr>
  </w:style>
  <w:style w:type="paragraph" w:customStyle="1" w:styleId="252429D1C1F24840AD7A824E063C19F31">
    <w:name w:val="252429D1C1F24840AD7A824E063C19F31"/>
    <w:rsid w:val="00763280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6</Words>
  <Characters>115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adley Froggatt</dc:creator>
  <cp:lastModifiedBy>Naval Museum Research</cp:lastModifiedBy>
  <cp:revision>3</cp:revision>
  <cp:lastPrinted>2022-10-28T16:53:00Z</cp:lastPrinted>
  <dcterms:created xsi:type="dcterms:W3CDTF">2024-01-11T17:47:00Z</dcterms:created>
  <dcterms:modified xsi:type="dcterms:W3CDTF">2024-01-11T17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10-28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2-10-28T00:00:00Z</vt:filetime>
  </property>
  <property fmtid="{D5CDD505-2E9C-101B-9397-08002B2CF9AE}" pid="5" name="GrammarlyDocumentId">
    <vt:lpwstr>9a9b5352a225b1df7d89a18d36133966eef12c3947bf96604906f24a1bcee656</vt:lpwstr>
  </property>
</Properties>
</file>